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1A776AD1" w:rsidR="00907049" w:rsidRPr="008F2C08" w:rsidRDefault="009E39A0" w:rsidP="00596075">
      <w:pPr>
        <w:spacing w:after="200" w:line="276" w:lineRule="auto"/>
        <w:rPr>
          <w:rFonts w:ascii="Arial" w:eastAsia="Calibri" w:hAnsi="Arial" w:cs="Arial"/>
          <w:sz w:val="28"/>
          <w:szCs w:val="28"/>
        </w:rPr>
      </w:pPr>
      <w:r>
        <w:rPr>
          <w:rFonts w:ascii="Arial" w:eastAsia="Calibri" w:hAnsi="Arial" w:cs="Arial"/>
          <w:sz w:val="32"/>
          <w:szCs w:val="32"/>
        </w:rPr>
        <w:t>BEST BOROUGH-LED PROJECT</w:t>
      </w:r>
    </w:p>
    <w:p w14:paraId="55FE0211" w14:textId="77777777" w:rsidR="00E630E0" w:rsidRPr="008F2C08" w:rsidRDefault="00E630E0" w:rsidP="00FC6498">
      <w:pPr>
        <w:pStyle w:val="Instructions"/>
        <w:spacing w:line="276" w:lineRule="auto"/>
        <w:rPr>
          <w:b w:val="0"/>
          <w:bCs w:val="0"/>
          <w:sz w:val="22"/>
          <w:szCs w:val="22"/>
        </w:rPr>
      </w:pPr>
    </w:p>
    <w:p w14:paraId="41F553A9" w14:textId="4D811244" w:rsidR="00E630E0" w:rsidRPr="008F2C08" w:rsidRDefault="00E630E0" w:rsidP="003561EE">
      <w:pPr>
        <w:pStyle w:val="Instructions"/>
        <w:spacing w:line="276" w:lineRule="auto"/>
        <w:jc w:val="right"/>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24BE9B84" w14:textId="66B2084E" w:rsidR="00FC6498" w:rsidRPr="008F2C08" w:rsidRDefault="008D29B7" w:rsidP="00A05206">
      <w:pPr>
        <w:pStyle w:val="Instructions"/>
        <w:spacing w:line="276" w:lineRule="auto"/>
        <w:rPr>
          <w:sz w:val="22"/>
          <w:szCs w:val="22"/>
        </w:rPr>
      </w:pPr>
      <w:r w:rsidRPr="008F2C08">
        <w:rPr>
          <w:sz w:val="22"/>
          <w:szCs w:val="22"/>
        </w:rPr>
        <w:t>S</w:t>
      </w:r>
      <w:r w:rsidR="00FC6498" w:rsidRPr="008F2C08">
        <w:rPr>
          <w:sz w:val="22"/>
          <w:szCs w:val="22"/>
        </w:rPr>
        <w:t xml:space="preserve">ubmissions </w:t>
      </w:r>
      <w:r w:rsidR="00CF2ED1" w:rsidRPr="008F2C08">
        <w:rPr>
          <w:sz w:val="22"/>
          <w:szCs w:val="22"/>
        </w:rPr>
        <w:t xml:space="preserve">must meet the following requirements: </w:t>
      </w:r>
    </w:p>
    <w:p w14:paraId="3F60DA3D" w14:textId="0D6DEB8A" w:rsidR="00FC6498" w:rsidRPr="008F2C08" w:rsidRDefault="00FC6498" w:rsidP="00FC6498">
      <w:pPr>
        <w:pStyle w:val="ListParagraph"/>
        <w:numPr>
          <w:ilvl w:val="0"/>
          <w:numId w:val="1"/>
        </w:numPr>
        <w:spacing w:after="0" w:line="276" w:lineRule="auto"/>
        <w:rPr>
          <w:rFonts w:ascii="Arial" w:hAnsi="Arial" w:cs="Arial"/>
        </w:rPr>
      </w:pPr>
      <w:bookmarkStart w:id="0" w:name="_Hlk123639961"/>
      <w:r w:rsidRPr="008F2C08">
        <w:rPr>
          <w:rFonts w:ascii="Arial" w:hAnsi="Arial" w:cs="Arial"/>
        </w:rPr>
        <w:t xml:space="preserve">The entry is accompanied by a minimum of 3 </w:t>
      </w:r>
      <w:r w:rsidR="000C364C" w:rsidRPr="008F2C08">
        <w:rPr>
          <w:rFonts w:ascii="Arial" w:hAnsi="Arial" w:cs="Arial"/>
        </w:rPr>
        <w:t xml:space="preserve">images </w:t>
      </w:r>
      <w:r w:rsidRPr="008F2C08">
        <w:rPr>
          <w:rFonts w:ascii="Arial" w:hAnsi="Arial" w:cs="Arial"/>
        </w:rPr>
        <w:t xml:space="preserve">sent via </w:t>
      </w:r>
      <w:hyperlink r:id="rId11" w:history="1">
        <w:r w:rsidRPr="008F2C08">
          <w:rPr>
            <w:rStyle w:val="Hyperlink"/>
            <w:rFonts w:ascii="Arial" w:hAnsi="Arial" w:cs="Arial"/>
          </w:rPr>
          <w:t>We Transfer</w:t>
        </w:r>
      </w:hyperlink>
      <w:r w:rsidRPr="008F2C08">
        <w:rPr>
          <w:rFonts w:ascii="Arial" w:hAnsi="Arial" w:cs="Arial"/>
        </w:rPr>
        <w:t>.</w:t>
      </w:r>
      <w:r w:rsidR="007C071C" w:rsidRPr="008F2C08">
        <w:rPr>
          <w:rFonts w:ascii="Arial" w:hAnsi="Arial" w:cs="Arial"/>
        </w:rPr>
        <w:t xml:space="preserve"> Within this, you </w:t>
      </w:r>
      <w:r w:rsidR="000F750A" w:rsidRPr="008F2C08">
        <w:rPr>
          <w:rFonts w:ascii="Arial" w:hAnsi="Arial" w:cs="Arial"/>
        </w:rPr>
        <w:t xml:space="preserve">can </w:t>
      </w:r>
      <w:r w:rsidR="004353C7" w:rsidRPr="008F2C08">
        <w:rPr>
          <w:rFonts w:ascii="Arial" w:hAnsi="Arial" w:cs="Arial"/>
        </w:rPr>
        <w:t xml:space="preserve">include </w:t>
      </w:r>
      <w:r w:rsidR="0083378B" w:rsidRPr="008F2C08">
        <w:rPr>
          <w:rFonts w:ascii="Arial" w:hAnsi="Arial" w:cs="Arial"/>
        </w:rPr>
        <w:t>a site plan</w:t>
      </w:r>
      <w:r w:rsidR="00D0738E" w:rsidRPr="008F2C08">
        <w:rPr>
          <w:rFonts w:ascii="Arial" w:hAnsi="Arial" w:cs="Arial"/>
        </w:rPr>
        <w:t xml:space="preserve"> and/or diagrams</w:t>
      </w:r>
      <w:r w:rsidR="0083378B" w:rsidRPr="008F2C08">
        <w:rPr>
          <w:rFonts w:ascii="Arial" w:hAnsi="Arial" w:cs="Arial"/>
        </w:rPr>
        <w:t xml:space="preserve">. </w:t>
      </w:r>
      <w:r w:rsidR="004353C7" w:rsidRPr="008F2C08">
        <w:rPr>
          <w:rFonts w:ascii="Arial" w:hAnsi="Arial" w:cs="Arial"/>
        </w:rPr>
        <w:t>Please</w:t>
      </w:r>
      <w:r w:rsidRPr="008F2C08">
        <w:rPr>
          <w:rFonts w:ascii="Arial" w:hAnsi="Arial" w:cs="Arial"/>
        </w:rPr>
        <w:t xml:space="preserve"> </w:t>
      </w:r>
      <w:r w:rsidR="0064333B" w:rsidRPr="008F2C08">
        <w:rPr>
          <w:rFonts w:ascii="Arial" w:hAnsi="Arial" w:cs="Arial"/>
        </w:rPr>
        <w:t xml:space="preserve">see </w:t>
      </w:r>
      <w:r w:rsidR="002A76BC" w:rsidRPr="008F2C08">
        <w:rPr>
          <w:rFonts w:ascii="Arial" w:hAnsi="Arial" w:cs="Arial"/>
        </w:rPr>
        <w:t xml:space="preserve">guidance within the form </w:t>
      </w:r>
      <w:r w:rsidR="00746745" w:rsidRPr="008F2C08">
        <w:rPr>
          <w:rFonts w:ascii="Arial" w:hAnsi="Arial" w:cs="Arial"/>
        </w:rPr>
        <w:t xml:space="preserve">below on </w:t>
      </w:r>
      <w:r w:rsidR="002A76BC" w:rsidRPr="008F2C08">
        <w:rPr>
          <w:rFonts w:ascii="Arial" w:hAnsi="Arial" w:cs="Arial"/>
        </w:rPr>
        <w:t xml:space="preserve">submitting </w:t>
      </w:r>
      <w:r w:rsidR="0087687F" w:rsidRPr="008F2C08">
        <w:rPr>
          <w:rFonts w:ascii="Arial" w:hAnsi="Arial" w:cs="Arial"/>
        </w:rPr>
        <w:t>images and</w:t>
      </w:r>
      <w:r w:rsidR="00BB2591" w:rsidRPr="008F2C08">
        <w:rPr>
          <w:rFonts w:ascii="Arial" w:hAnsi="Arial" w:cs="Arial"/>
        </w:rPr>
        <w:t xml:space="preserve"> </w:t>
      </w:r>
      <w:r w:rsidR="00D0738E" w:rsidRPr="008F2C08">
        <w:rPr>
          <w:rFonts w:ascii="Arial" w:hAnsi="Arial" w:cs="Arial"/>
        </w:rPr>
        <w:t>documents.</w:t>
      </w:r>
      <w:r w:rsidR="002A76BC" w:rsidRPr="008F2C08">
        <w:rPr>
          <w:rFonts w:ascii="Arial" w:hAnsi="Arial" w:cs="Arial"/>
        </w:rPr>
        <w:t xml:space="preserve"> </w:t>
      </w:r>
    </w:p>
    <w:bookmarkEnd w:id="0"/>
    <w:p w14:paraId="69C73A88" w14:textId="3EB6899E" w:rsidR="00FC6498" w:rsidRPr="008F2C08" w:rsidRDefault="007C0052" w:rsidP="00076F0E">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sidR="0066479A">
        <w:rPr>
          <w:rFonts w:ascii="Arial" w:hAnsi="Arial" w:cs="Arial"/>
        </w:rPr>
        <w:t>9</w:t>
      </w:r>
      <w:r w:rsidR="00012C55" w:rsidRPr="008F2C08">
        <w:rPr>
          <w:rFonts w:ascii="Arial" w:hAnsi="Arial" w:cs="Arial"/>
        </w:rPr>
        <w:t>,</w:t>
      </w:r>
      <w:r w:rsidRPr="008F2C08">
        <w:rPr>
          <w:rFonts w:ascii="Arial" w:hAnsi="Arial" w:cs="Arial"/>
        </w:rPr>
        <w:t xml:space="preserve"> and works must have progressed sufficiently on site for the judges to be able to assess its implementation, ideally to the point of being substantially complete or at least partially in use.</w:t>
      </w:r>
      <w:r w:rsidR="00076F0E" w:rsidRPr="008F2C08">
        <w:rPr>
          <w:rFonts w:ascii="Arial" w:hAnsi="Arial" w:cs="Arial"/>
        </w:rPr>
        <w:t xml:space="preserve"> Planning permission </w:t>
      </w:r>
      <w:r w:rsidR="00F77757" w:rsidRPr="008F2C08">
        <w:rPr>
          <w:rFonts w:ascii="Arial" w:hAnsi="Arial" w:cs="Arial"/>
        </w:rPr>
        <w:t>for a</w:t>
      </w:r>
      <w:r w:rsidR="00076F0E" w:rsidRPr="008F2C08">
        <w:rPr>
          <w:rFonts w:ascii="Arial" w:hAnsi="Arial" w:cs="Arial"/>
        </w:rPr>
        <w:t xml:space="preserve"> project o</w:t>
      </w:r>
      <w:r w:rsidR="00F77757" w:rsidRPr="008F2C08">
        <w:rPr>
          <w:rFonts w:ascii="Arial" w:hAnsi="Arial" w:cs="Arial"/>
        </w:rPr>
        <w:t xml:space="preserve">r </w:t>
      </w:r>
      <w:r w:rsidR="00076F0E" w:rsidRPr="008F2C08">
        <w:rPr>
          <w:rFonts w:ascii="Arial" w:hAnsi="Arial" w:cs="Arial"/>
        </w:rPr>
        <w:t xml:space="preserve">scheme can either </w:t>
      </w:r>
      <w:r w:rsidR="00E85755" w:rsidRPr="008F2C08">
        <w:rPr>
          <w:rFonts w:ascii="Arial" w:hAnsi="Arial" w:cs="Arial"/>
        </w:rPr>
        <w:t xml:space="preserve">be </w:t>
      </w:r>
      <w:r w:rsidR="00076F0E" w:rsidRPr="008F2C08">
        <w:rPr>
          <w:rFonts w:ascii="Arial" w:hAnsi="Arial" w:cs="Arial"/>
        </w:rPr>
        <w:t>full planning permission</w:t>
      </w:r>
      <w:r w:rsidR="00E85755" w:rsidRPr="008F2C08">
        <w:rPr>
          <w:rFonts w:ascii="Arial" w:hAnsi="Arial" w:cs="Arial"/>
        </w:rPr>
        <w:t>,</w:t>
      </w:r>
      <w:r w:rsidR="00076F0E" w:rsidRPr="008F2C08">
        <w:rPr>
          <w:rFonts w:ascii="Arial" w:hAnsi="Arial" w:cs="Arial"/>
        </w:rPr>
        <w:t xml:space="preserve"> or reserved matters approval </w:t>
      </w:r>
      <w:r w:rsidR="0EE4917A" w:rsidRPr="008F2C08">
        <w:rPr>
          <w:rFonts w:ascii="Arial" w:hAnsi="Arial" w:cs="Arial"/>
        </w:rPr>
        <w:t>pursuant to</w:t>
      </w:r>
      <w:r w:rsidR="00076F0E" w:rsidRPr="008F2C08">
        <w:rPr>
          <w:rFonts w:ascii="Arial" w:hAnsi="Arial" w:cs="Arial"/>
        </w:rPr>
        <w:t xml:space="preserve"> an outline permission.</w:t>
      </w:r>
    </w:p>
    <w:p w14:paraId="21661153" w14:textId="77777777" w:rsidR="00D86112" w:rsidRPr="008F2C08" w:rsidRDefault="00D86112" w:rsidP="00D86112">
      <w:pPr>
        <w:pStyle w:val="ListParagraph"/>
        <w:numPr>
          <w:ilvl w:val="0"/>
          <w:numId w:val="1"/>
        </w:numPr>
        <w:rPr>
          <w:rFonts w:ascii="Arial" w:hAnsi="Arial" w:cs="Arial"/>
        </w:rPr>
      </w:pPr>
      <w:r w:rsidRPr="008F2C08">
        <w:rPr>
          <w:rFonts w:ascii="Arial" w:hAnsi="Arial" w:cs="Arial"/>
        </w:rPr>
        <w:t>All the criteria for the award category have been answered.</w:t>
      </w:r>
    </w:p>
    <w:p w14:paraId="57AA2E2F" w14:textId="190EF556" w:rsidR="00D86112" w:rsidRDefault="00D86112" w:rsidP="00D86112">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6DE69DDC" w14:textId="77777777" w:rsidR="007E59CA" w:rsidRPr="008F2C08" w:rsidRDefault="007E59CA" w:rsidP="007E59CA">
      <w:pPr>
        <w:pStyle w:val="ListParagraph"/>
        <w:spacing w:after="0"/>
        <w:rPr>
          <w:rFonts w:ascii="Arial" w:hAnsi="Arial" w:cs="Arial"/>
        </w:rPr>
      </w:pPr>
    </w:p>
    <w:p w14:paraId="5EC93DBC" w14:textId="4C72376E" w:rsidR="001A601A" w:rsidRPr="008F2C08" w:rsidRDefault="00125EDB" w:rsidP="001A601A">
      <w:pPr>
        <w:pStyle w:val="Instructions"/>
        <w:spacing w:line="276" w:lineRule="auto"/>
        <w:rPr>
          <w:b w:val="0"/>
          <w:bCs w:val="0"/>
          <w:sz w:val="22"/>
          <w:szCs w:val="22"/>
        </w:rPr>
      </w:pPr>
      <w:r w:rsidRPr="008F2C08">
        <w:rPr>
          <w:sz w:val="22"/>
          <w:szCs w:val="22"/>
        </w:rPr>
        <w:t>Information &amp; guidance</w:t>
      </w:r>
      <w:r w:rsidR="001A601A" w:rsidRPr="008F2C08">
        <w:rPr>
          <w:b w:val="0"/>
          <w:bCs w:val="0"/>
          <w:sz w:val="22"/>
          <w:szCs w:val="22"/>
        </w:rPr>
        <w:t>:</w:t>
      </w:r>
    </w:p>
    <w:p w14:paraId="69523BB9" w14:textId="77777777" w:rsidR="001A601A" w:rsidRPr="008F2C08" w:rsidRDefault="001A601A" w:rsidP="001A601A">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12CA0DAA" w14:textId="77777777" w:rsidR="001A601A" w:rsidRPr="008F2C08" w:rsidRDefault="001A601A" w:rsidP="001A601A">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6C7AE3FC" w14:textId="1575B48E" w:rsidR="001A601A" w:rsidRPr="008F2C08" w:rsidRDefault="00C222FC" w:rsidP="001A601A">
      <w:pPr>
        <w:pStyle w:val="Instructions"/>
        <w:numPr>
          <w:ilvl w:val="0"/>
          <w:numId w:val="8"/>
        </w:numPr>
        <w:spacing w:line="276" w:lineRule="auto"/>
        <w:rPr>
          <w:b w:val="0"/>
          <w:bCs w:val="0"/>
          <w:sz w:val="22"/>
          <w:szCs w:val="22"/>
        </w:rPr>
      </w:pPr>
      <w:r w:rsidRPr="008F2C08">
        <w:rPr>
          <w:b w:val="0"/>
          <w:bCs w:val="0"/>
          <w:sz w:val="22"/>
          <w:szCs w:val="22"/>
        </w:rPr>
        <w:t>W</w:t>
      </w:r>
      <w:r w:rsidR="001A601A" w:rsidRPr="008F2C08">
        <w:rPr>
          <w:b w:val="0"/>
          <w:bCs w:val="0"/>
          <w:sz w:val="22"/>
          <w:szCs w:val="22"/>
        </w:rPr>
        <w:t xml:space="preserve">e will be in touch </w:t>
      </w:r>
      <w:r w:rsidRPr="008F2C08">
        <w:rPr>
          <w:b w:val="0"/>
          <w:bCs w:val="0"/>
          <w:sz w:val="22"/>
          <w:szCs w:val="22"/>
        </w:rPr>
        <w:t>in</w:t>
      </w:r>
      <w:r w:rsidR="00E81ACF">
        <w:rPr>
          <w:b w:val="0"/>
          <w:bCs w:val="0"/>
          <w:sz w:val="22"/>
          <w:szCs w:val="22"/>
        </w:rPr>
        <w:t xml:space="preserve"> mid-May 2024 </w:t>
      </w:r>
      <w:r w:rsidR="001A601A" w:rsidRPr="008F2C08">
        <w:rPr>
          <w:b w:val="0"/>
          <w:bCs w:val="0"/>
          <w:sz w:val="22"/>
          <w:szCs w:val="22"/>
        </w:rPr>
        <w:t xml:space="preserve">to inform </w:t>
      </w:r>
      <w:r w:rsidR="00BF65E8" w:rsidRPr="008F2C08">
        <w:rPr>
          <w:b w:val="0"/>
          <w:bCs w:val="0"/>
          <w:sz w:val="22"/>
          <w:szCs w:val="22"/>
        </w:rPr>
        <w:t>you</w:t>
      </w:r>
      <w:r w:rsidR="001A601A" w:rsidRPr="008F2C08">
        <w:rPr>
          <w:b w:val="0"/>
          <w:bCs w:val="0"/>
          <w:sz w:val="22"/>
          <w:szCs w:val="22"/>
        </w:rPr>
        <w:t xml:space="preserve"> of whether </w:t>
      </w:r>
      <w:r w:rsidR="00BF65E8" w:rsidRPr="008F2C08">
        <w:rPr>
          <w:b w:val="0"/>
          <w:bCs w:val="0"/>
          <w:sz w:val="22"/>
          <w:szCs w:val="22"/>
        </w:rPr>
        <w:t xml:space="preserve">your entry has </w:t>
      </w:r>
      <w:r w:rsidR="001A601A" w:rsidRPr="008F2C08">
        <w:rPr>
          <w:b w:val="0"/>
          <w:bCs w:val="0"/>
          <w:sz w:val="22"/>
          <w:szCs w:val="22"/>
        </w:rPr>
        <w:t>been successful</w:t>
      </w:r>
      <w:r w:rsidR="00F06787" w:rsidRPr="008F2C08">
        <w:rPr>
          <w:b w:val="0"/>
          <w:bCs w:val="0"/>
          <w:sz w:val="22"/>
          <w:szCs w:val="22"/>
        </w:rPr>
        <w:t>ly shortlisted</w:t>
      </w:r>
      <w:r w:rsidR="001A601A" w:rsidRPr="008F2C08">
        <w:rPr>
          <w:b w:val="0"/>
          <w:bCs w:val="0"/>
          <w:sz w:val="22"/>
          <w:szCs w:val="22"/>
        </w:rPr>
        <w:t>. We will release the shortlist to the media soon after this.</w:t>
      </w:r>
    </w:p>
    <w:p w14:paraId="41892159" w14:textId="2F78F62B" w:rsidR="001A601A" w:rsidRPr="008F2C08" w:rsidRDefault="001A601A" w:rsidP="001A601A">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002817CE" w:rsidRPr="002817CE">
        <w:rPr>
          <w:b w:val="0"/>
          <w:bCs w:val="0"/>
          <w:sz w:val="22"/>
          <w:szCs w:val="22"/>
        </w:rPr>
        <w:t>6</w:t>
      </w:r>
      <w:r w:rsidR="002817CE" w:rsidRPr="002817CE">
        <w:rPr>
          <w:b w:val="0"/>
          <w:bCs w:val="0"/>
          <w:sz w:val="22"/>
          <w:szCs w:val="22"/>
          <w:vertAlign w:val="superscript"/>
        </w:rPr>
        <w:t>th</w:t>
      </w:r>
      <w:r w:rsidR="002817CE" w:rsidRPr="002817CE">
        <w:rPr>
          <w:b w:val="0"/>
          <w:bCs w:val="0"/>
          <w:sz w:val="22"/>
          <w:szCs w:val="22"/>
        </w:rPr>
        <w:t xml:space="preserve"> June</w:t>
      </w:r>
      <w:r w:rsidRPr="002817CE">
        <w:rPr>
          <w:b w:val="0"/>
          <w:bCs w:val="0"/>
          <w:sz w:val="22"/>
          <w:szCs w:val="22"/>
        </w:rPr>
        <w:t xml:space="preserve"> and </w:t>
      </w:r>
      <w:r w:rsidR="002817CE" w:rsidRPr="002817CE">
        <w:rPr>
          <w:b w:val="0"/>
          <w:bCs w:val="0"/>
          <w:sz w:val="22"/>
          <w:szCs w:val="22"/>
        </w:rPr>
        <w:t>18</w:t>
      </w:r>
      <w:r w:rsidR="002817CE" w:rsidRPr="002817CE">
        <w:rPr>
          <w:b w:val="0"/>
          <w:bCs w:val="0"/>
          <w:sz w:val="22"/>
          <w:szCs w:val="22"/>
          <w:vertAlign w:val="superscript"/>
        </w:rPr>
        <w:t>th</w:t>
      </w:r>
      <w:r w:rsidR="002817CE" w:rsidRPr="002817CE">
        <w:rPr>
          <w:b w:val="0"/>
          <w:bCs w:val="0"/>
          <w:sz w:val="22"/>
          <w:szCs w:val="22"/>
        </w:rPr>
        <w:t xml:space="preserve"> July</w:t>
      </w:r>
      <w:r w:rsidRPr="002817CE">
        <w:rPr>
          <w:b w:val="0"/>
          <w:bCs w:val="0"/>
          <w:sz w:val="22"/>
          <w:szCs w:val="22"/>
        </w:rPr>
        <w:t xml:space="preserve"> 202</w:t>
      </w:r>
      <w:r w:rsidR="002817CE" w:rsidRPr="002817CE">
        <w:rPr>
          <w:b w:val="0"/>
          <w:bCs w:val="0"/>
          <w:sz w:val="22"/>
          <w:szCs w:val="22"/>
        </w:rPr>
        <w:t>4</w:t>
      </w:r>
      <w:r w:rsidRPr="008F2C08">
        <w:rPr>
          <w:b w:val="0"/>
          <w:bCs w:val="0"/>
          <w:sz w:val="22"/>
          <w:szCs w:val="22"/>
        </w:rPr>
        <w:t>. If your project is shortlisted, please aim to be as flexible as possible during this time</w:t>
      </w:r>
      <w:r w:rsidR="00776EFB" w:rsidRPr="008F2C08">
        <w:rPr>
          <w:b w:val="0"/>
          <w:bCs w:val="0"/>
          <w:sz w:val="22"/>
          <w:szCs w:val="22"/>
        </w:rPr>
        <w:t>.</w:t>
      </w:r>
    </w:p>
    <w:p w14:paraId="08E8EFEC" w14:textId="77777777" w:rsidR="00A34582" w:rsidRPr="008F2C08" w:rsidRDefault="00A34582" w:rsidP="00FC6498">
      <w:pPr>
        <w:spacing w:after="0" w:line="276" w:lineRule="auto"/>
        <w:rPr>
          <w:rFonts w:ascii="Arial" w:hAnsi="Arial" w:cs="Arial"/>
        </w:rPr>
      </w:pPr>
    </w:p>
    <w:p w14:paraId="51668636" w14:textId="3ADAD6DE" w:rsidR="00FC6498" w:rsidRPr="008F2C08" w:rsidRDefault="007D6039" w:rsidP="00FC6498">
      <w:pPr>
        <w:spacing w:after="0" w:line="276" w:lineRule="auto"/>
        <w:rPr>
          <w:rFonts w:ascii="Arial" w:hAnsi="Arial" w:cs="Arial"/>
          <w:b/>
          <w:bCs/>
        </w:rPr>
      </w:pPr>
      <w:r w:rsidRPr="008F2C08">
        <w:rPr>
          <w:rFonts w:ascii="Arial" w:hAnsi="Arial" w:cs="Arial"/>
          <w:b/>
          <w:bCs/>
        </w:rPr>
        <w:t>Submitting your entry</w:t>
      </w:r>
      <w:r w:rsidR="007A7AFE" w:rsidRPr="008F2C08">
        <w:rPr>
          <w:rFonts w:ascii="Arial" w:hAnsi="Arial" w:cs="Arial"/>
          <w:b/>
          <w:bCs/>
        </w:rPr>
        <w:t>:</w:t>
      </w:r>
    </w:p>
    <w:p w14:paraId="65379BDC" w14:textId="7D27899E" w:rsidR="00FC6498" w:rsidRPr="00AE736F" w:rsidRDefault="00FC6498" w:rsidP="00AE736F">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00BB046A"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w:t>
      </w:r>
      <w:r w:rsidR="00BA52B8" w:rsidRPr="002817CE">
        <w:rPr>
          <w:rFonts w:ascii="Arial" w:hAnsi="Arial" w:cs="Arial"/>
          <w:b/>
          <w:bCs/>
        </w:rPr>
        <w:t>6</w:t>
      </w:r>
      <w:r w:rsidRPr="002817CE">
        <w:rPr>
          <w:rFonts w:ascii="Arial" w:hAnsi="Arial" w:cs="Arial"/>
          <w:b/>
          <w:bCs/>
        </w:rPr>
        <w:t xml:space="preserve">pm on </w:t>
      </w:r>
      <w:r w:rsidR="00620B9D" w:rsidRPr="002817CE">
        <w:rPr>
          <w:rFonts w:ascii="Arial" w:hAnsi="Arial" w:cs="Arial"/>
          <w:b/>
          <w:bCs/>
        </w:rPr>
        <w:t xml:space="preserve">Friday </w:t>
      </w:r>
      <w:r w:rsidR="00573BF3">
        <w:rPr>
          <w:rFonts w:ascii="Arial" w:hAnsi="Arial" w:cs="Arial"/>
          <w:b/>
          <w:bCs/>
        </w:rPr>
        <w:t>12</w:t>
      </w:r>
      <w:r w:rsidR="00573BF3" w:rsidRPr="00573BF3">
        <w:rPr>
          <w:rFonts w:ascii="Arial" w:hAnsi="Arial" w:cs="Arial"/>
          <w:b/>
          <w:bCs/>
          <w:vertAlign w:val="superscript"/>
        </w:rPr>
        <w:t>TH</w:t>
      </w:r>
      <w:r w:rsidR="00573BF3">
        <w:rPr>
          <w:rFonts w:ascii="Arial" w:hAnsi="Arial" w:cs="Arial"/>
          <w:b/>
          <w:bCs/>
        </w:rPr>
        <w:t xml:space="preserve"> April</w:t>
      </w:r>
      <w:r w:rsidR="00387019" w:rsidRPr="002817CE">
        <w:rPr>
          <w:rFonts w:ascii="Arial" w:hAnsi="Arial" w:cs="Arial"/>
          <w:b/>
          <w:bCs/>
        </w:rPr>
        <w:t xml:space="preserve"> </w:t>
      </w:r>
      <w:r w:rsidR="00E2424A" w:rsidRPr="002817CE">
        <w:rPr>
          <w:rFonts w:ascii="Arial" w:hAnsi="Arial" w:cs="Arial"/>
          <w:b/>
          <w:bCs/>
        </w:rPr>
        <w:t>202</w:t>
      </w:r>
      <w:r w:rsidR="00E81ACF" w:rsidRPr="002817CE">
        <w:rPr>
          <w:rFonts w:ascii="Arial" w:hAnsi="Arial" w:cs="Arial"/>
          <w:b/>
          <w:bCs/>
        </w:rPr>
        <w:t>4</w:t>
      </w:r>
      <w:r w:rsidR="00E2424A" w:rsidRPr="00AE736F">
        <w:rPr>
          <w:rFonts w:ascii="Arial" w:hAnsi="Arial" w:cs="Arial"/>
          <w:b/>
          <w:bCs/>
        </w:rPr>
        <w:t xml:space="preserve"> </w:t>
      </w:r>
      <w:r w:rsidR="00387019" w:rsidRPr="00AE736F">
        <w:rPr>
          <w:rFonts w:ascii="Arial" w:hAnsi="Arial" w:cs="Arial"/>
        </w:rPr>
        <w:t>along</w:t>
      </w:r>
      <w:r w:rsidRPr="00AE736F">
        <w:rPr>
          <w:rFonts w:ascii="Arial" w:hAnsi="Arial" w:cs="Arial"/>
        </w:rPr>
        <w:t xml:space="preserve"> with the accompanying </w:t>
      </w:r>
      <w:r w:rsidR="008A3A8C" w:rsidRPr="00AE736F">
        <w:rPr>
          <w:rFonts w:ascii="Arial" w:hAnsi="Arial" w:cs="Arial"/>
        </w:rPr>
        <w:t xml:space="preserve">images </w:t>
      </w:r>
      <w:r w:rsidRPr="00AE736F">
        <w:rPr>
          <w:rFonts w:ascii="Arial" w:hAnsi="Arial" w:cs="Arial"/>
        </w:rPr>
        <w:t>sent via WeTransfer. If you have any queries</w:t>
      </w:r>
      <w:r w:rsidR="00620B9D" w:rsidRPr="00AE736F">
        <w:rPr>
          <w:rFonts w:ascii="Arial" w:hAnsi="Arial" w:cs="Arial"/>
        </w:rPr>
        <w:t>,</w:t>
      </w:r>
      <w:r w:rsidRPr="00AE736F">
        <w:rPr>
          <w:rFonts w:ascii="Arial" w:hAnsi="Arial" w:cs="Arial"/>
        </w:rPr>
        <w:t xml:space="preserve"> </w:t>
      </w:r>
      <w:r w:rsidR="00F30206" w:rsidRPr="00AE736F">
        <w:rPr>
          <w:rFonts w:ascii="Arial" w:hAnsi="Arial" w:cs="Arial"/>
        </w:rPr>
        <w:t xml:space="preserve">please </w:t>
      </w:r>
      <w:r w:rsidRPr="00AE736F">
        <w:rPr>
          <w:rFonts w:ascii="Arial" w:hAnsi="Arial" w:cs="Arial"/>
        </w:rPr>
        <w:t>do use this email address to get in touch.</w:t>
      </w:r>
    </w:p>
    <w:p w14:paraId="31EDD15B" w14:textId="65BF97C3" w:rsidR="00902EBA" w:rsidRPr="008F2C08" w:rsidRDefault="00FE4D08">
      <w:pPr>
        <w:pStyle w:val="ListParagraph"/>
        <w:numPr>
          <w:ilvl w:val="0"/>
          <w:numId w:val="4"/>
        </w:numPr>
        <w:spacing w:after="0" w:line="276" w:lineRule="auto"/>
        <w:rPr>
          <w:rFonts w:ascii="Arial" w:hAnsi="Arial" w:cs="Arial"/>
        </w:rPr>
      </w:pPr>
      <w:r w:rsidRPr="008F2C08">
        <w:rPr>
          <w:rFonts w:ascii="Arial" w:hAnsi="Arial" w:cs="Arial"/>
        </w:rPr>
        <w:t xml:space="preserve">We will only use the data you provide on this form for the purpose of processing </w:t>
      </w:r>
      <w:r w:rsidR="008D059E" w:rsidRPr="008F2C08">
        <w:rPr>
          <w:rFonts w:ascii="Arial" w:hAnsi="Arial" w:cs="Arial"/>
        </w:rPr>
        <w:t>your entry</w:t>
      </w:r>
      <w:r w:rsidR="00AC4AB3" w:rsidRPr="008F2C08">
        <w:rPr>
          <w:rFonts w:ascii="Arial" w:hAnsi="Arial" w:cs="Arial"/>
        </w:rPr>
        <w:t xml:space="preserve"> for </w:t>
      </w:r>
      <w:r w:rsidR="005018FB" w:rsidRPr="008F2C08">
        <w:rPr>
          <w:rFonts w:ascii="Arial" w:hAnsi="Arial" w:cs="Arial"/>
        </w:rPr>
        <w:t xml:space="preserve">the </w:t>
      </w:r>
      <w:r w:rsidR="00AC4AB3" w:rsidRPr="008F2C08">
        <w:rPr>
          <w:rFonts w:ascii="Arial" w:hAnsi="Arial" w:cs="Arial"/>
        </w:rPr>
        <w:t>Building London Planning Awards 202</w:t>
      </w:r>
      <w:r w:rsidR="00116FDC">
        <w:rPr>
          <w:rFonts w:ascii="Arial" w:hAnsi="Arial" w:cs="Arial"/>
        </w:rPr>
        <w:t>4</w:t>
      </w:r>
      <w:r w:rsidR="00AC4AB3" w:rsidRPr="008F2C08">
        <w:rPr>
          <w:rFonts w:ascii="Arial" w:hAnsi="Arial" w:cs="Arial"/>
        </w:rPr>
        <w:t xml:space="preserve">. </w:t>
      </w:r>
      <w:r w:rsidR="00215BF0" w:rsidRPr="008F2C08">
        <w:rPr>
          <w:rFonts w:ascii="Arial" w:hAnsi="Arial" w:cs="Arial"/>
        </w:rPr>
        <w:t>Please tick below if you are happy for us to retain your details for the purpose of contacting you regarding future awards</w:t>
      </w:r>
      <w:r w:rsidR="00EE5CA1" w:rsidRPr="008F2C08">
        <w:rPr>
          <w:rFonts w:ascii="Arial" w:hAnsi="Arial" w:cs="Arial"/>
        </w:rPr>
        <w:t>.</w:t>
      </w:r>
      <w:r w:rsidR="00CA764D" w:rsidRPr="008F2C08">
        <w:rPr>
          <w:rFonts w:ascii="Arial" w:hAnsi="Arial" w:cs="Arial"/>
        </w:rPr>
        <w:t xml:space="preserve"> For further details see our </w:t>
      </w:r>
      <w:hyperlink r:id="rId13" w:history="1">
        <w:r w:rsidR="00CA764D" w:rsidRPr="008F2C08">
          <w:rPr>
            <w:rStyle w:val="Hyperlink"/>
            <w:rFonts w:ascii="Arial" w:hAnsi="Arial" w:cs="Arial"/>
          </w:rPr>
          <w:t>Privacy Policy</w:t>
        </w:r>
      </w:hyperlink>
      <w:r w:rsidR="00CA764D"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376B06C1"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F50D1">
              <w:rPr>
                <w:rFonts w:ascii="Arial" w:hAnsi="Arial" w:cs="Arial"/>
                <w:b/>
                <w:bCs/>
              </w:rPr>
              <w:t xml:space="preserve"> </w:t>
            </w:r>
            <w:r w:rsidRPr="008F2C08">
              <w:rPr>
                <w:rFonts w:ascii="Arial" w:hAnsi="Arial" w:cs="Arial"/>
                <w:b/>
                <w:bCs/>
              </w:rPr>
              <w:t>/</w:t>
            </w:r>
            <w:r w:rsidR="001F50D1">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77777777" w:rsidR="006C3BEA" w:rsidRPr="008F2C08" w:rsidRDefault="006C3BEA" w:rsidP="00E6185D">
      <w:pPr>
        <w:spacing w:after="0" w:line="276" w:lineRule="auto"/>
        <w:rPr>
          <w:rFonts w:ascii="Arial" w:hAnsi="Arial" w:cs="Arial"/>
          <w:b/>
          <w:bCs/>
        </w:rPr>
      </w:pPr>
    </w:p>
    <w:p w14:paraId="1122AA5D" w14:textId="0C158B87"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9E39A0">
        <w:rPr>
          <w:rFonts w:ascii="Arial" w:eastAsia="Calibri" w:hAnsi="Arial" w:cs="Arial"/>
          <w:b/>
          <w:bCs/>
          <w:sz w:val="24"/>
          <w:szCs w:val="24"/>
        </w:rPr>
        <w:t xml:space="preserve"> -</w:t>
      </w:r>
      <w:r w:rsidR="009E39A0" w:rsidRPr="009E39A0">
        <w:t xml:space="preserve"> </w:t>
      </w:r>
      <w:r w:rsidR="009E39A0" w:rsidRPr="009E39A0">
        <w:rPr>
          <w:rFonts w:ascii="Arial" w:eastAsia="Calibri" w:hAnsi="Arial" w:cs="Arial"/>
          <w:b/>
          <w:bCs/>
          <w:sz w:val="24"/>
          <w:szCs w:val="24"/>
        </w:rPr>
        <w:t>BEST BOROUGH-LED PROJECT</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1843CD9A" w:rsidR="00E6185D" w:rsidRPr="008F2C08" w:rsidRDefault="00D03D9F" w:rsidP="00F32275">
            <w:pPr>
              <w:spacing w:line="256" w:lineRule="auto"/>
              <w:contextualSpacing/>
              <w:rPr>
                <w:rFonts w:ascii="Arial" w:hAnsi="Arial" w:cs="Arial"/>
              </w:rPr>
            </w:pPr>
            <w:r w:rsidRPr="00D03D9F">
              <w:rPr>
                <w:rFonts w:ascii="Arial" w:hAnsi="Arial" w:cs="Arial"/>
              </w:rPr>
              <w:t>How the authority has undertaken innovative and pro-active forward planning</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26155E2D" w:rsidR="00A97DA6" w:rsidRPr="008F2C08" w:rsidRDefault="00F6528D">
            <w:pPr>
              <w:rPr>
                <w:rFonts w:ascii="Arial" w:hAnsi="Arial" w:cs="Arial"/>
              </w:rPr>
            </w:pPr>
            <w:r w:rsidRPr="00F6528D">
              <w:rPr>
                <w:rFonts w:ascii="Arial" w:hAnsi="Arial" w:cs="Arial"/>
              </w:rPr>
              <w:t>How the authority proactively works in partnership with the private sector, other organisations, and the local community in the local area</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52562753"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0F84A7BB" w:rsidR="00D322AC" w:rsidRPr="000B03FE" w:rsidRDefault="000B03FE" w:rsidP="000B03FE">
            <w:pPr>
              <w:spacing w:line="256" w:lineRule="auto"/>
              <w:contextualSpacing/>
              <w:rPr>
                <w:rFonts w:ascii="Arial" w:hAnsi="Arial" w:cs="Arial"/>
              </w:rPr>
            </w:pPr>
            <w:r w:rsidRPr="000B03FE">
              <w:rPr>
                <w:rFonts w:ascii="Arial" w:hAnsi="Arial" w:cs="Arial"/>
              </w:rPr>
              <w:t>Effective use of public funds to achieve best value</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06661149"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39DC0512" w:rsidR="00CB6B82" w:rsidRPr="00CB6B82" w:rsidRDefault="00CB6B82" w:rsidP="00CB6B82">
            <w:pPr>
              <w:spacing w:line="256" w:lineRule="auto"/>
              <w:rPr>
                <w:rFonts w:ascii="Arial" w:hAnsi="Arial" w:cs="Arial"/>
              </w:rPr>
            </w:pPr>
            <w:r w:rsidRPr="00CB6B82">
              <w:rPr>
                <w:rFonts w:ascii="Arial" w:hAnsi="Arial" w:cs="Arial"/>
              </w:rPr>
              <w:t xml:space="preserve">A positive impact on the environmental, </w:t>
            </w:r>
            <w:r w:rsidR="00F33116" w:rsidRPr="00CB6B82">
              <w:rPr>
                <w:rFonts w:ascii="Arial" w:hAnsi="Arial" w:cs="Arial"/>
              </w:rPr>
              <w:t>economic,</w:t>
            </w:r>
            <w:r w:rsidRPr="00CB6B82">
              <w:rPr>
                <w:rFonts w:ascii="Arial" w:hAnsi="Arial" w:cs="Arial"/>
              </w:rPr>
              <w:t xml:space="preserve"> or social well-being of the community or local area</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6859B428"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1521FECF" w:rsidR="00212A3B" w:rsidRPr="00212A3B" w:rsidRDefault="00212A3B" w:rsidP="00212A3B">
            <w:pPr>
              <w:spacing w:line="256" w:lineRule="auto"/>
              <w:rPr>
                <w:rFonts w:ascii="Arial" w:hAnsi="Arial" w:cs="Arial"/>
              </w:rPr>
            </w:pPr>
            <w:r w:rsidRPr="00212A3B">
              <w:rPr>
                <w:rFonts w:ascii="Arial" w:hAnsi="Arial" w:cs="Arial"/>
              </w:rPr>
              <w:t>What equality, diversity and inclusion issues were identified and how were these considered in designing and developing the project (including any consultation). How were they addressed in the delivery of the final scheme/project/approach?</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1367A8D6" w:rsidR="00B52FE0" w:rsidRPr="008F2C08" w:rsidRDefault="00B52FE0">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B96124">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6D30" w14:textId="77777777" w:rsidR="00B96124" w:rsidRDefault="00B96124" w:rsidP="00DE4EFD">
      <w:pPr>
        <w:spacing w:after="0" w:line="240" w:lineRule="auto"/>
      </w:pPr>
      <w:r>
        <w:separator/>
      </w:r>
    </w:p>
  </w:endnote>
  <w:endnote w:type="continuationSeparator" w:id="0">
    <w:p w14:paraId="3BD33C38" w14:textId="77777777" w:rsidR="00B96124" w:rsidRDefault="00B96124" w:rsidP="00DE4EFD">
      <w:pPr>
        <w:spacing w:after="0" w:line="240" w:lineRule="auto"/>
      </w:pPr>
      <w:r>
        <w:continuationSeparator/>
      </w:r>
    </w:p>
  </w:endnote>
  <w:endnote w:type="continuationNotice" w:id="1">
    <w:p w14:paraId="46A47B96" w14:textId="77777777" w:rsidR="00B96124" w:rsidRDefault="00B961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8C78" w14:textId="77777777" w:rsidR="00B96124" w:rsidRDefault="00B96124" w:rsidP="00DE4EFD">
      <w:pPr>
        <w:spacing w:after="0" w:line="240" w:lineRule="auto"/>
      </w:pPr>
      <w:r>
        <w:separator/>
      </w:r>
    </w:p>
  </w:footnote>
  <w:footnote w:type="continuationSeparator" w:id="0">
    <w:p w14:paraId="3A66A545" w14:textId="77777777" w:rsidR="00B96124" w:rsidRDefault="00B96124" w:rsidP="00DE4EFD">
      <w:pPr>
        <w:spacing w:after="0" w:line="240" w:lineRule="auto"/>
      </w:pPr>
      <w:r>
        <w:continuationSeparator/>
      </w:r>
    </w:p>
  </w:footnote>
  <w:footnote w:type="continuationNotice" w:id="1">
    <w:p w14:paraId="1EEE4C6F" w14:textId="77777777" w:rsidR="00B96124" w:rsidRDefault="00B961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F3B0378"/>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7"/>
  </w:num>
  <w:num w:numId="3" w16cid:durableId="1795975001">
    <w:abstractNumId w:val="4"/>
  </w:num>
  <w:num w:numId="4" w16cid:durableId="182862793">
    <w:abstractNumId w:val="3"/>
  </w:num>
  <w:num w:numId="5" w16cid:durableId="837501032">
    <w:abstractNumId w:val="8"/>
  </w:num>
  <w:num w:numId="6" w16cid:durableId="576674112">
    <w:abstractNumId w:val="2"/>
  </w:num>
  <w:num w:numId="7" w16cid:durableId="1164011971">
    <w:abstractNumId w:val="5"/>
  </w:num>
  <w:num w:numId="8" w16cid:durableId="732777242">
    <w:abstractNumId w:val="10"/>
  </w:num>
  <w:num w:numId="9" w16cid:durableId="483283236">
    <w:abstractNumId w:val="6"/>
  </w:num>
  <w:num w:numId="10" w16cid:durableId="417217144">
    <w:abstractNumId w:val="1"/>
  </w:num>
  <w:num w:numId="11" w16cid:durableId="16561856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B03FE"/>
    <w:rsid w:val="000C364C"/>
    <w:rsid w:val="000D1101"/>
    <w:rsid w:val="000D1DD1"/>
    <w:rsid w:val="000D3224"/>
    <w:rsid w:val="000D6148"/>
    <w:rsid w:val="000F093C"/>
    <w:rsid w:val="000F185D"/>
    <w:rsid w:val="000F750A"/>
    <w:rsid w:val="001065C5"/>
    <w:rsid w:val="001101E6"/>
    <w:rsid w:val="00115744"/>
    <w:rsid w:val="00116FDC"/>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50D1"/>
    <w:rsid w:val="001F6643"/>
    <w:rsid w:val="00212A3B"/>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817CE"/>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57E2B"/>
    <w:rsid w:val="003610E3"/>
    <w:rsid w:val="0036238C"/>
    <w:rsid w:val="0036245F"/>
    <w:rsid w:val="0038667F"/>
    <w:rsid w:val="00387019"/>
    <w:rsid w:val="00396B5A"/>
    <w:rsid w:val="003A3867"/>
    <w:rsid w:val="003A5AD5"/>
    <w:rsid w:val="003B041C"/>
    <w:rsid w:val="003B34BE"/>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77A1"/>
    <w:rsid w:val="00527E2E"/>
    <w:rsid w:val="0053062E"/>
    <w:rsid w:val="005310DD"/>
    <w:rsid w:val="00537E36"/>
    <w:rsid w:val="00537F1C"/>
    <w:rsid w:val="00544C86"/>
    <w:rsid w:val="00550620"/>
    <w:rsid w:val="0055303E"/>
    <w:rsid w:val="00555466"/>
    <w:rsid w:val="005617A9"/>
    <w:rsid w:val="00561A66"/>
    <w:rsid w:val="00572D0C"/>
    <w:rsid w:val="00572EF1"/>
    <w:rsid w:val="00573BF3"/>
    <w:rsid w:val="00595C8A"/>
    <w:rsid w:val="00596075"/>
    <w:rsid w:val="005A5BA3"/>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79A"/>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C776E"/>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302D"/>
    <w:rsid w:val="00890C4C"/>
    <w:rsid w:val="00895B0D"/>
    <w:rsid w:val="008A3A8C"/>
    <w:rsid w:val="008A4F7C"/>
    <w:rsid w:val="008A7F13"/>
    <w:rsid w:val="008B0159"/>
    <w:rsid w:val="008B4B43"/>
    <w:rsid w:val="008C39A6"/>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A2AC6"/>
    <w:rsid w:val="009A3338"/>
    <w:rsid w:val="009A3B23"/>
    <w:rsid w:val="009A5004"/>
    <w:rsid w:val="009C34D0"/>
    <w:rsid w:val="009D0001"/>
    <w:rsid w:val="009E17B2"/>
    <w:rsid w:val="009E2AAD"/>
    <w:rsid w:val="009E39A0"/>
    <w:rsid w:val="009E3A35"/>
    <w:rsid w:val="009F3BB6"/>
    <w:rsid w:val="009F72F7"/>
    <w:rsid w:val="009F7DD8"/>
    <w:rsid w:val="00A01123"/>
    <w:rsid w:val="00A046C2"/>
    <w:rsid w:val="00A05206"/>
    <w:rsid w:val="00A151CB"/>
    <w:rsid w:val="00A24A1E"/>
    <w:rsid w:val="00A273E5"/>
    <w:rsid w:val="00A34582"/>
    <w:rsid w:val="00A4016A"/>
    <w:rsid w:val="00A47AA7"/>
    <w:rsid w:val="00A5079B"/>
    <w:rsid w:val="00A53FB6"/>
    <w:rsid w:val="00A5470D"/>
    <w:rsid w:val="00A71831"/>
    <w:rsid w:val="00A71F29"/>
    <w:rsid w:val="00A844E7"/>
    <w:rsid w:val="00A84C80"/>
    <w:rsid w:val="00A92665"/>
    <w:rsid w:val="00A97DA6"/>
    <w:rsid w:val="00AA0A4F"/>
    <w:rsid w:val="00AA3ED0"/>
    <w:rsid w:val="00AA7ECF"/>
    <w:rsid w:val="00AB0AFC"/>
    <w:rsid w:val="00AB23A9"/>
    <w:rsid w:val="00AB3100"/>
    <w:rsid w:val="00AB4A12"/>
    <w:rsid w:val="00AC2C26"/>
    <w:rsid w:val="00AC4AB3"/>
    <w:rsid w:val="00AD01B3"/>
    <w:rsid w:val="00AD7714"/>
    <w:rsid w:val="00AE2751"/>
    <w:rsid w:val="00AE736F"/>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87730"/>
    <w:rsid w:val="00B907A4"/>
    <w:rsid w:val="00B90A11"/>
    <w:rsid w:val="00B92E9A"/>
    <w:rsid w:val="00B96124"/>
    <w:rsid w:val="00BA2144"/>
    <w:rsid w:val="00BA456A"/>
    <w:rsid w:val="00BA52B8"/>
    <w:rsid w:val="00BB046A"/>
    <w:rsid w:val="00BB2591"/>
    <w:rsid w:val="00BB623D"/>
    <w:rsid w:val="00BD4E3C"/>
    <w:rsid w:val="00BD6DF0"/>
    <w:rsid w:val="00BE601A"/>
    <w:rsid w:val="00BE7625"/>
    <w:rsid w:val="00BF65E8"/>
    <w:rsid w:val="00C07A4E"/>
    <w:rsid w:val="00C222FC"/>
    <w:rsid w:val="00C228A6"/>
    <w:rsid w:val="00C24913"/>
    <w:rsid w:val="00C3678A"/>
    <w:rsid w:val="00C40CD8"/>
    <w:rsid w:val="00C43728"/>
    <w:rsid w:val="00C439BF"/>
    <w:rsid w:val="00C45695"/>
    <w:rsid w:val="00C656CA"/>
    <w:rsid w:val="00C71219"/>
    <w:rsid w:val="00C71CFB"/>
    <w:rsid w:val="00C84A91"/>
    <w:rsid w:val="00C94174"/>
    <w:rsid w:val="00C966EA"/>
    <w:rsid w:val="00CA20C2"/>
    <w:rsid w:val="00CA474A"/>
    <w:rsid w:val="00CA764D"/>
    <w:rsid w:val="00CB2847"/>
    <w:rsid w:val="00CB680D"/>
    <w:rsid w:val="00CB6B82"/>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3D9F"/>
    <w:rsid w:val="00D04C23"/>
    <w:rsid w:val="00D07358"/>
    <w:rsid w:val="00D0738E"/>
    <w:rsid w:val="00D106FB"/>
    <w:rsid w:val="00D26500"/>
    <w:rsid w:val="00D322AC"/>
    <w:rsid w:val="00D358DD"/>
    <w:rsid w:val="00D54427"/>
    <w:rsid w:val="00D6185E"/>
    <w:rsid w:val="00D6213D"/>
    <w:rsid w:val="00D642D5"/>
    <w:rsid w:val="00D64BF6"/>
    <w:rsid w:val="00D663AE"/>
    <w:rsid w:val="00D73EA4"/>
    <w:rsid w:val="00D75572"/>
    <w:rsid w:val="00D86112"/>
    <w:rsid w:val="00D91402"/>
    <w:rsid w:val="00D97C93"/>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1ACF"/>
    <w:rsid w:val="00E85755"/>
    <w:rsid w:val="00E904FC"/>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3116"/>
    <w:rsid w:val="00F35A9B"/>
    <w:rsid w:val="00F46569"/>
    <w:rsid w:val="00F54FBB"/>
    <w:rsid w:val="00F57E4D"/>
    <w:rsid w:val="00F601E6"/>
    <w:rsid w:val="00F60EF8"/>
    <w:rsid w:val="00F61A3B"/>
    <w:rsid w:val="00F627A3"/>
    <w:rsid w:val="00F631DC"/>
    <w:rsid w:val="00F6528D"/>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Props1.xml><?xml version="1.0" encoding="utf-8"?>
<ds:datastoreItem xmlns:ds="http://schemas.openxmlformats.org/officeDocument/2006/customXml" ds:itemID="{64861A26-7118-4721-A1A0-55E82321A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71B29-CBA4-4A0E-A733-FD125AB363AD}">
  <ds:schemaRefs>
    <ds:schemaRef ds:uri="http://schemas.microsoft.com/sharepoint/v3/contenttype/forms"/>
  </ds:schemaRefs>
</ds:datastoreItem>
</file>

<file path=customXml/itemProps3.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4.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80</cp:revision>
  <dcterms:created xsi:type="dcterms:W3CDTF">2022-02-01T23:24:00Z</dcterms:created>
  <dcterms:modified xsi:type="dcterms:W3CDTF">2024-03-2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3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